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39E4" w14:textId="246616BE" w:rsidR="00273F53" w:rsidRDefault="005961D0" w:rsidP="005961D0">
      <w:pPr>
        <w:spacing w:after="0"/>
      </w:pPr>
      <w:r>
        <w:rPr>
          <w:noProof/>
        </w:rPr>
        <w:drawing>
          <wp:inline distT="0" distB="0" distL="0" distR="0" wp14:anchorId="640F40A5" wp14:editId="382FDA4D">
            <wp:extent cx="4743450" cy="3533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72C903" wp14:editId="4A964DE2">
            <wp:extent cx="4743450" cy="3533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176161" wp14:editId="57DCC98B">
            <wp:extent cx="4743450" cy="342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54F1B1" wp14:editId="22D40C4B">
            <wp:extent cx="4743450" cy="3419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3392F" w14:textId="7435A8D2" w:rsidR="005C44F0" w:rsidRDefault="005C44F0" w:rsidP="005961D0">
      <w:pPr>
        <w:spacing w:after="0"/>
      </w:pPr>
    </w:p>
    <w:p w14:paraId="7F16CEA3" w14:textId="04F4A11F" w:rsidR="00E84434" w:rsidRDefault="005C44F0" w:rsidP="005961D0">
      <w:pPr>
        <w:spacing w:after="0"/>
        <w:rPr>
          <w:noProof/>
        </w:rPr>
      </w:pPr>
      <w:r>
        <w:rPr>
          <w:noProof/>
        </w:rPr>
        <w:lastRenderedPageBreak/>
        <mc:AlternateContent>
          <mc:Choice Requires="wpc">
            <w:drawing>
              <wp:inline distT="0" distB="0" distL="0" distR="0" wp14:anchorId="5A0E569D" wp14:editId="2433C3AB">
                <wp:extent cx="4400550" cy="3876040"/>
                <wp:effectExtent l="0" t="0" r="0" b="0"/>
                <wp:docPr id="9" name="Canvas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7" name="Text Box 17"/>
                        <wps:cNvSpPr txBox="1"/>
                        <wps:spPr>
                          <a:xfrm>
                            <a:off x="123825" y="1343025"/>
                            <a:ext cx="4276725" cy="25330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8062E7" w14:textId="34E540EC" w:rsidR="00676CAE" w:rsidRPr="003D455B" w:rsidRDefault="003D455B">
                              <w:pPr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3D455B">
                                <w:rPr>
                                  <w:b/>
                                  <w:bCs/>
                                  <w:color w:val="FF0000"/>
                                  <w:sz w:val="28"/>
                                  <w:szCs w:val="28"/>
                                </w:rPr>
                                <w:t>Are You Dependent on Nicotine?</w:t>
                              </w:r>
                            </w:p>
                            <w:p w14:paraId="59F85F12" w14:textId="5643A01D" w:rsidR="003D455B" w:rsidRPr="00CC3D21" w:rsidRDefault="003D455B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Have you been thinking about quitting tobacco use?</w:t>
                              </w:r>
                            </w:p>
                            <w:p w14:paraId="7B625BA9" w14:textId="02C672C8" w:rsidR="003D455B" w:rsidRPr="00CC3D21" w:rsidRDefault="003D455B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Learn how to quit with friendly support and proven strategies.</w:t>
                              </w:r>
                            </w:p>
                            <w:p w14:paraId="54647C42" w14:textId="0C842E7F" w:rsidR="003D455B" w:rsidRPr="003D455B" w:rsidRDefault="003D455B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You can’t afford not to</w:t>
                              </w:r>
                              <w:r w:rsidRPr="003D455B">
                                <w:rPr>
                                  <w:sz w:val="24"/>
                                  <w:szCs w:val="24"/>
                                </w:rPr>
                                <w:t xml:space="preserve"> . . . </w:t>
                              </w:r>
                              <w:r w:rsidRPr="003D455B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“Let’s Begin to Quit”</w:t>
                              </w:r>
                            </w:p>
                            <w:p w14:paraId="3BE6AE40" w14:textId="0B91A51D" w:rsidR="003D455B" w:rsidRDefault="003D455B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</w:rPr>
                                <w:t xml:space="preserve">Come to a </w:t>
                              </w:r>
                              <w:r w:rsidR="00CC3D21" w:rsidRPr="00CC3D21">
                                <w:rPr>
                                  <w:b/>
                                  <w:bCs/>
                                </w:rPr>
                                <w:t>W</w:t>
                              </w:r>
                              <w:r w:rsidRPr="00CC3D21">
                                <w:rPr>
                                  <w:b/>
                                  <w:bCs/>
                                </w:rPr>
                                <w:t>orkshop at</w:t>
                              </w:r>
                              <w:r w:rsidR="00CC3D21">
                                <w:t xml:space="preserve"> -- </w:t>
                              </w:r>
                              <w:r w:rsidR="00CC3D21" w:rsidRPr="00CC3D21">
                                <w:rPr>
                                  <w:b/>
                                  <w:bCs/>
                                </w:rPr>
                                <w:t>1700 Lyndhurst Rd, Waynesboro, VA</w:t>
                              </w:r>
                            </w:p>
                            <w:p w14:paraId="6D7802EE" w14:textId="6938248C" w:rsidR="00FE334C" w:rsidRPr="00FE334C" w:rsidRDefault="00FE334C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The 7</w:t>
                              </w: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</w:rPr>
                                <w:t>th</w:t>
                              </w: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Day Adventist Church Fellowship Hall, (lower level)</w:t>
                              </w:r>
                            </w:p>
                            <w:p w14:paraId="34142481" w14:textId="3A697DD6" w:rsidR="003D455B" w:rsidRPr="00CC3D21" w:rsidRDefault="003D455B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When:</w:t>
                              </w:r>
                              <w:r w:rsidRPr="00CC3D21">
                                <w:rPr>
                                  <w:sz w:val="24"/>
                                  <w:szCs w:val="24"/>
                                </w:rPr>
                                <w:t xml:space="preserve"> __________________ </w:t>
                              </w:r>
                              <w:r w:rsidR="00CC3D21" w:rsidRPr="00CC3D21">
                                <w:rPr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Pr="00CC3D21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I’ll me</w:t>
                              </w:r>
                              <w:r w:rsidR="00CC3D21"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e</w:t>
                              </w: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t you there!</w:t>
                              </w:r>
                            </w:p>
                            <w:p w14:paraId="0DCE0D88" w14:textId="450BD2FD" w:rsidR="003D455B" w:rsidRDefault="003D455B">
                              <w:r w:rsidRPr="00CC3D21">
                                <w:rPr>
                                  <w:b/>
                                  <w:bCs/>
                                </w:rPr>
                                <w:t>Contact:</w:t>
                              </w:r>
                              <w:r>
                                <w:t xml:space="preserve"> ______________________ </w:t>
                              </w:r>
                              <w:r w:rsidRPr="009A7744">
                                <w:rPr>
                                  <w:b/>
                                  <w:bCs/>
                                </w:rPr>
                                <w:t xml:space="preserve">Phone: </w:t>
                              </w:r>
                              <w:r>
                                <w:t>_</w:t>
                              </w:r>
                              <w:r w:rsidR="009A7744">
                                <w:t>____________________</w:t>
                              </w:r>
                              <w:r w:rsidR="00FE334C">
                                <w:br/>
                              </w:r>
                              <w:r>
                                <w:t>_________________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 descr="Graphical user interfac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8100"/>
                            <a:ext cx="44005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A0E569D" id="Canvas 9" o:spid="_x0000_s1026" editas="canvas" style="width:346.5pt;height:305.2pt;mso-position-horizontal-relative:char;mso-position-vertical-relative:line" coordsize="44005,387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ExpbmRh&#10;IFJvbiBSb3llcgAABZADAAIAAAAUAAAQqJAEAAIAAAAUAAAQvJKRAAIAAAADODQAAJKSAAIAAAAD&#10;ODQAAOocAAcAAAgMAAAInAAAAAAc6gAAAA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Dw/eHBhY2tldCBlbmQ9J3cnPz7/2wBDAAcFBQYF&#10;BAcGBQYIBwcIChELCgkJChUPEAwRGBUaGRgVGBcbHichGx0lHRcYIi4iJSgpKywrGiAvMy8qMicq&#10;Kyr/2wBDAQcICAoJChQLCxQqHBgcKioqKioqKioqKioqKioqKioqKioqKioqKioqKioqKioqKioq&#10;KioqKioqKioqKioqKir/wAARCACCAZ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4005;height:38760;visibility:visible;mso-wrap-style:square" filled="t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8" type="#_x0000_t202" style="position:absolute;left:1238;top:13430;width:42767;height:25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378062E7" w14:textId="34E540EC" w:rsidR="00676CAE" w:rsidRPr="003D455B" w:rsidRDefault="003D455B">
                        <w:pPr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</w:pPr>
                        <w:r w:rsidRPr="003D455B">
                          <w:rPr>
                            <w:b/>
                            <w:bCs/>
                            <w:color w:val="FF0000"/>
                            <w:sz w:val="28"/>
                            <w:szCs w:val="28"/>
                          </w:rPr>
                          <w:t>Are You Dependent on Nicotine?</w:t>
                        </w:r>
                      </w:p>
                      <w:p w14:paraId="59F85F12" w14:textId="5643A01D" w:rsidR="003D455B" w:rsidRPr="00CC3D21" w:rsidRDefault="003D455B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Have you been thinking about quitting tobacco use?</w:t>
                        </w:r>
                      </w:p>
                      <w:p w14:paraId="7B625BA9" w14:textId="02C672C8" w:rsidR="003D455B" w:rsidRPr="00CC3D21" w:rsidRDefault="003D455B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Learn how to quit with friendly support and proven strategies.</w:t>
                        </w:r>
                      </w:p>
                      <w:p w14:paraId="54647C42" w14:textId="0C842E7F" w:rsidR="003D455B" w:rsidRPr="003D455B" w:rsidRDefault="003D455B">
                        <w:pPr>
                          <w:rPr>
                            <w:sz w:val="24"/>
                            <w:szCs w:val="24"/>
                          </w:rPr>
                        </w:pP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You can’t afford not to</w:t>
                        </w:r>
                        <w:r w:rsidRPr="003D455B">
                          <w:rPr>
                            <w:sz w:val="24"/>
                            <w:szCs w:val="24"/>
                          </w:rPr>
                          <w:t xml:space="preserve"> . . . </w:t>
                        </w:r>
                        <w:r w:rsidRPr="003D455B">
                          <w:rPr>
                            <w:b/>
                            <w:bCs/>
                            <w:sz w:val="24"/>
                            <w:szCs w:val="24"/>
                          </w:rPr>
                          <w:t>“Let’s Begin to Quit”</w:t>
                        </w:r>
                      </w:p>
                      <w:p w14:paraId="3BE6AE40" w14:textId="0B91A51D" w:rsidR="003D455B" w:rsidRDefault="003D455B">
                        <w:pPr>
                          <w:rPr>
                            <w:b/>
                            <w:bCs/>
                          </w:rPr>
                        </w:pPr>
                        <w:r w:rsidRPr="00CC3D21">
                          <w:rPr>
                            <w:b/>
                            <w:bCs/>
                          </w:rPr>
                          <w:t xml:space="preserve">Come to a </w:t>
                        </w:r>
                        <w:r w:rsidR="00CC3D21" w:rsidRPr="00CC3D21">
                          <w:rPr>
                            <w:b/>
                            <w:bCs/>
                          </w:rPr>
                          <w:t>W</w:t>
                        </w:r>
                        <w:r w:rsidRPr="00CC3D21">
                          <w:rPr>
                            <w:b/>
                            <w:bCs/>
                          </w:rPr>
                          <w:t>orkshop at</w:t>
                        </w:r>
                        <w:r w:rsidR="00CC3D21">
                          <w:t xml:space="preserve"> -- </w:t>
                        </w:r>
                        <w:r w:rsidR="00CC3D21" w:rsidRPr="00CC3D21">
                          <w:rPr>
                            <w:b/>
                            <w:bCs/>
                          </w:rPr>
                          <w:t>1700 Lyndhurst Rd, Waynesboro, VA</w:t>
                        </w:r>
                      </w:p>
                      <w:p w14:paraId="6D7802EE" w14:textId="6938248C" w:rsidR="00FE334C" w:rsidRPr="00FE334C" w:rsidRDefault="00FE334C">
                        <w:pPr>
                          <w:rPr>
                            <w:sz w:val="24"/>
                            <w:szCs w:val="24"/>
                          </w:rPr>
                        </w:pP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</w:rPr>
                          <w:t>The 7</w:t>
                        </w: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 Day Adventist Church Fellowship Hall, (lower level)</w:t>
                        </w:r>
                      </w:p>
                      <w:p w14:paraId="34142481" w14:textId="3A697DD6" w:rsidR="003D455B" w:rsidRPr="00CC3D21" w:rsidRDefault="003D455B">
                        <w:pPr>
                          <w:rPr>
                            <w:sz w:val="24"/>
                            <w:szCs w:val="24"/>
                          </w:rPr>
                        </w:pP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When:</w:t>
                        </w:r>
                        <w:r w:rsidRPr="00CC3D21">
                          <w:rPr>
                            <w:sz w:val="24"/>
                            <w:szCs w:val="24"/>
                          </w:rPr>
                          <w:t xml:space="preserve"> __________________ </w:t>
                        </w:r>
                        <w:r w:rsidR="00CC3D21" w:rsidRPr="00CC3D21">
                          <w:rPr>
                            <w:sz w:val="24"/>
                            <w:szCs w:val="24"/>
                          </w:rPr>
                          <w:t xml:space="preserve">  </w:t>
                        </w:r>
                        <w:r w:rsidRPr="00CC3D21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I’ll me</w:t>
                        </w:r>
                        <w:r w:rsidR="00CC3D21"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e</w:t>
                        </w: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t you there!</w:t>
                        </w:r>
                      </w:p>
                      <w:p w14:paraId="0DCE0D88" w14:textId="450BD2FD" w:rsidR="003D455B" w:rsidRDefault="003D455B">
                        <w:r w:rsidRPr="00CC3D21">
                          <w:rPr>
                            <w:b/>
                            <w:bCs/>
                          </w:rPr>
                          <w:t>Contact:</w:t>
                        </w:r>
                        <w:r>
                          <w:t xml:space="preserve"> ______________________ </w:t>
                        </w:r>
                        <w:r w:rsidRPr="009A7744">
                          <w:rPr>
                            <w:b/>
                            <w:bCs/>
                          </w:rPr>
                          <w:t xml:space="preserve">Phone: </w:t>
                        </w:r>
                        <w:r>
                          <w:t>_</w:t>
                        </w:r>
                        <w:r w:rsidR="009A7744">
                          <w:t>____________________</w:t>
                        </w:r>
                        <w:r w:rsidR="00FE334C">
                          <w:br/>
                        </w:r>
                        <w:r>
                          <w:t>_________________</w:t>
                        </w:r>
                      </w:p>
                    </w:txbxContent>
                  </v:textbox>
                </v:shape>
                <v:shape id="Picture 16" o:spid="_x0000_s1029" type="#_x0000_t75" alt="Graphical user interface&#10;&#10;Description automatically generated with medium confidence" style="position:absolute;top:381;width:44005;height:12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">
                  <v:imagedata r:id="rId6" o:title="Graphical user interface&#10;&#10;Description automatically generated with medium confidence"/>
                </v:shape>
                <w10:anchorlock/>
              </v:group>
            </w:pict>
          </mc:Fallback>
        </mc:AlternateContent>
      </w:r>
    </w:p>
    <w:p w14:paraId="31584F00" w14:textId="60A65418" w:rsidR="00E84434" w:rsidRDefault="00E34FBE" w:rsidP="005961D0">
      <w:pPr>
        <w:spacing w:after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F16AEC" wp14:editId="3592C046">
                <wp:simplePos x="0" y="0"/>
                <wp:positionH relativeFrom="column">
                  <wp:posOffset>125730</wp:posOffset>
                </wp:positionH>
                <wp:positionV relativeFrom="paragraph">
                  <wp:posOffset>967105</wp:posOffset>
                </wp:positionV>
                <wp:extent cx="4229100" cy="2533015"/>
                <wp:effectExtent l="0" t="0" r="0" b="63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25330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FE0AE0" w14:textId="77777777" w:rsidR="00E34FBE" w:rsidRPr="003D455B" w:rsidRDefault="00E34FBE" w:rsidP="00E34FBE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D455B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Are You Dependent on Nicotine?</w:t>
                            </w:r>
                          </w:p>
                          <w:p w14:paraId="69F42C02" w14:textId="77777777" w:rsidR="00E34FBE" w:rsidRPr="00CC3D21" w:rsidRDefault="00E34FBE" w:rsidP="00E34FB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C3D2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Have you been thinking about quitting tobacco use?</w:t>
                            </w:r>
                          </w:p>
                          <w:p w14:paraId="57493380" w14:textId="77777777" w:rsidR="00E34FBE" w:rsidRPr="00CC3D21" w:rsidRDefault="00E34FBE" w:rsidP="00E34FBE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C3D2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earn how to quit with friendly support and proven strategies.</w:t>
                            </w:r>
                          </w:p>
                          <w:p w14:paraId="2E49891F" w14:textId="77777777" w:rsidR="00E34FBE" w:rsidRPr="003D455B" w:rsidRDefault="00E34FBE" w:rsidP="00E34FB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C3D2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You can’t afford not to</w:t>
                            </w:r>
                            <w:r w:rsidRPr="003D455B">
                              <w:rPr>
                                <w:sz w:val="24"/>
                                <w:szCs w:val="24"/>
                              </w:rPr>
                              <w:t xml:space="preserve"> . . . </w:t>
                            </w:r>
                            <w:r w:rsidRPr="003D455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“Let’s Begin to Quit”</w:t>
                            </w:r>
                          </w:p>
                          <w:p w14:paraId="561E3903" w14:textId="77777777" w:rsidR="00E34FBE" w:rsidRDefault="00E34FBE" w:rsidP="00E34FB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C3D21">
                              <w:rPr>
                                <w:b/>
                                <w:bCs/>
                              </w:rPr>
                              <w:t>Come to a Workshop at</w:t>
                            </w:r>
                            <w:r>
                              <w:t xml:space="preserve"> -- </w:t>
                            </w:r>
                            <w:r w:rsidRPr="00CC3D21">
                              <w:rPr>
                                <w:b/>
                                <w:bCs/>
                              </w:rPr>
                              <w:t>1700 Lyndhurst Rd, Waynesboro, VA</w:t>
                            </w:r>
                          </w:p>
                          <w:p w14:paraId="607DFE41" w14:textId="77777777" w:rsidR="00E34FBE" w:rsidRPr="00FE334C" w:rsidRDefault="00E34FBE" w:rsidP="00E34FB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E334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he 7</w:t>
                            </w:r>
                            <w:r w:rsidRPr="00FE334C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FE334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ay Adventist Church Fellowship Hall, (lower level)</w:t>
                            </w:r>
                          </w:p>
                          <w:p w14:paraId="5C8FFF78" w14:textId="77777777" w:rsidR="00E34FBE" w:rsidRPr="00CC3D21" w:rsidRDefault="00E34FBE" w:rsidP="00E34FB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C3D2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hen:</w:t>
                            </w:r>
                            <w:r w:rsidRPr="00CC3D21">
                              <w:rPr>
                                <w:sz w:val="24"/>
                                <w:szCs w:val="24"/>
                              </w:rPr>
                              <w:t xml:space="preserve"> __________________    </w:t>
                            </w:r>
                            <w:r w:rsidRPr="00CC3D2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’ll meet you there!</w:t>
                            </w:r>
                          </w:p>
                          <w:p w14:paraId="1B48821A" w14:textId="77777777" w:rsidR="00E34FBE" w:rsidRDefault="00E34FBE" w:rsidP="00E34FBE">
                            <w:r w:rsidRPr="00CC3D21">
                              <w:rPr>
                                <w:b/>
                                <w:bCs/>
                              </w:rPr>
                              <w:t>Contact:</w:t>
                            </w:r>
                            <w:r>
                              <w:t xml:space="preserve"> ______________________ </w:t>
                            </w:r>
                            <w:r w:rsidRPr="009A7744">
                              <w:rPr>
                                <w:b/>
                                <w:bCs/>
                              </w:rPr>
                              <w:t xml:space="preserve">Phone: </w:t>
                            </w:r>
                            <w:r>
                              <w:t>_____________________</w:t>
                            </w:r>
                            <w:r>
                              <w:br/>
                              <w:t>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F16AEC" id="Text Box 39" o:spid="_x0000_s1030" type="#_x0000_t202" style="position:absolute;margin-left:9.9pt;margin-top:76.15pt;width:333pt;height:199.4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" fillcolor="white [3201]" stroked="f" strokeweight=".5pt">
                <v:textbox>
                  <w:txbxContent>
                    <w:p w14:paraId="61FE0AE0" w14:textId="77777777" w:rsidR="00E34FBE" w:rsidRPr="003D455B" w:rsidRDefault="00E34FBE" w:rsidP="00E34FBE">
                      <w:pPr>
                        <w:rPr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3D455B">
                        <w:rPr>
                          <w:b/>
                          <w:bCs/>
                          <w:color w:val="FF0000"/>
                          <w:sz w:val="28"/>
                          <w:szCs w:val="28"/>
                        </w:rPr>
                        <w:t>Are You Dependent on Nicotine?</w:t>
                      </w:r>
                    </w:p>
                    <w:p w14:paraId="69F42C02" w14:textId="77777777" w:rsidR="00E34FBE" w:rsidRPr="00CC3D21" w:rsidRDefault="00E34FBE" w:rsidP="00E34FB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CC3D21">
                        <w:rPr>
                          <w:b/>
                          <w:bCs/>
                          <w:sz w:val="24"/>
                          <w:szCs w:val="24"/>
                        </w:rPr>
                        <w:t>Have you been thinking about quitting tobacco use?</w:t>
                      </w:r>
                    </w:p>
                    <w:p w14:paraId="57493380" w14:textId="77777777" w:rsidR="00E34FBE" w:rsidRPr="00CC3D21" w:rsidRDefault="00E34FBE" w:rsidP="00E34FBE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CC3D21">
                        <w:rPr>
                          <w:b/>
                          <w:bCs/>
                          <w:sz w:val="24"/>
                          <w:szCs w:val="24"/>
                        </w:rPr>
                        <w:t>Learn how to quit with friendly support and proven strategies.</w:t>
                      </w:r>
                    </w:p>
                    <w:p w14:paraId="2E49891F" w14:textId="77777777" w:rsidR="00E34FBE" w:rsidRPr="003D455B" w:rsidRDefault="00E34FBE" w:rsidP="00E34FBE">
                      <w:pPr>
                        <w:rPr>
                          <w:sz w:val="24"/>
                          <w:szCs w:val="24"/>
                        </w:rPr>
                      </w:pPr>
                      <w:r w:rsidRPr="00CC3D21">
                        <w:rPr>
                          <w:b/>
                          <w:bCs/>
                          <w:sz w:val="24"/>
                          <w:szCs w:val="24"/>
                        </w:rPr>
                        <w:t>You can’t afford not to</w:t>
                      </w:r>
                      <w:r w:rsidRPr="003D455B">
                        <w:rPr>
                          <w:sz w:val="24"/>
                          <w:szCs w:val="24"/>
                        </w:rPr>
                        <w:t xml:space="preserve"> . . . </w:t>
                      </w:r>
                      <w:r w:rsidRPr="003D455B">
                        <w:rPr>
                          <w:b/>
                          <w:bCs/>
                          <w:sz w:val="24"/>
                          <w:szCs w:val="24"/>
                        </w:rPr>
                        <w:t>“Let’s Begin to Quit”</w:t>
                      </w:r>
                    </w:p>
                    <w:p w14:paraId="561E3903" w14:textId="77777777" w:rsidR="00E34FBE" w:rsidRDefault="00E34FBE" w:rsidP="00E34FBE">
                      <w:pPr>
                        <w:rPr>
                          <w:b/>
                          <w:bCs/>
                        </w:rPr>
                      </w:pPr>
                      <w:r w:rsidRPr="00CC3D21">
                        <w:rPr>
                          <w:b/>
                          <w:bCs/>
                        </w:rPr>
                        <w:t>Come to a Workshop at</w:t>
                      </w:r>
                      <w:r>
                        <w:t xml:space="preserve"> -- </w:t>
                      </w:r>
                      <w:r w:rsidRPr="00CC3D21">
                        <w:rPr>
                          <w:b/>
                          <w:bCs/>
                        </w:rPr>
                        <w:t>1700 Lyndhurst Rd, Waynesboro, VA</w:t>
                      </w:r>
                    </w:p>
                    <w:p w14:paraId="607DFE41" w14:textId="77777777" w:rsidR="00E34FBE" w:rsidRPr="00FE334C" w:rsidRDefault="00E34FBE" w:rsidP="00E34FBE">
                      <w:pPr>
                        <w:rPr>
                          <w:sz w:val="24"/>
                          <w:szCs w:val="24"/>
                        </w:rPr>
                      </w:pPr>
                      <w:r w:rsidRPr="00FE334C">
                        <w:rPr>
                          <w:b/>
                          <w:bCs/>
                          <w:sz w:val="24"/>
                          <w:szCs w:val="24"/>
                        </w:rPr>
                        <w:t>The 7</w:t>
                      </w:r>
                      <w:r w:rsidRPr="00FE334C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FE334C">
                        <w:rPr>
                          <w:b/>
                          <w:bCs/>
                          <w:sz w:val="24"/>
                          <w:szCs w:val="24"/>
                        </w:rPr>
                        <w:t xml:space="preserve"> Day Adventist Church Fellowship Hall, (lower level)</w:t>
                      </w:r>
                    </w:p>
                    <w:p w14:paraId="5C8FFF78" w14:textId="77777777" w:rsidR="00E34FBE" w:rsidRPr="00CC3D21" w:rsidRDefault="00E34FBE" w:rsidP="00E34FBE">
                      <w:pPr>
                        <w:rPr>
                          <w:sz w:val="24"/>
                          <w:szCs w:val="24"/>
                        </w:rPr>
                      </w:pPr>
                      <w:r w:rsidRPr="00CC3D21">
                        <w:rPr>
                          <w:b/>
                          <w:bCs/>
                          <w:sz w:val="24"/>
                          <w:szCs w:val="24"/>
                        </w:rPr>
                        <w:t>When:</w:t>
                      </w:r>
                      <w:r w:rsidRPr="00CC3D21">
                        <w:rPr>
                          <w:sz w:val="24"/>
                          <w:szCs w:val="24"/>
                        </w:rPr>
                        <w:t xml:space="preserve"> __________________    </w:t>
                      </w:r>
                      <w:r w:rsidRPr="00CC3D21">
                        <w:rPr>
                          <w:b/>
                          <w:bCs/>
                          <w:sz w:val="24"/>
                          <w:szCs w:val="24"/>
                        </w:rPr>
                        <w:t>I’ll meet you there!</w:t>
                      </w:r>
                    </w:p>
                    <w:p w14:paraId="1B48821A" w14:textId="77777777" w:rsidR="00E34FBE" w:rsidRDefault="00E34FBE" w:rsidP="00E34FBE">
                      <w:r w:rsidRPr="00CC3D21">
                        <w:rPr>
                          <w:b/>
                          <w:bCs/>
                        </w:rPr>
                        <w:t>Contact:</w:t>
                      </w:r>
                      <w:r>
                        <w:t xml:space="preserve"> ______________________ </w:t>
                      </w:r>
                      <w:r w:rsidRPr="009A7744">
                        <w:rPr>
                          <w:b/>
                          <w:bCs/>
                        </w:rPr>
                        <w:t xml:space="preserve">Phone: </w:t>
                      </w:r>
                      <w:r>
                        <w:t>_____________________</w:t>
                      </w:r>
                      <w:r>
                        <w:br/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E84434">
        <w:rPr>
          <w:noProof/>
        </w:rPr>
        <w:drawing>
          <wp:inline distT="0" distB="0" distL="0" distR="0" wp14:anchorId="4B51CC48" wp14:editId="4F8EEA6E">
            <wp:extent cx="4400550" cy="9715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4C91" w14:textId="17B04727" w:rsidR="00E34FBE" w:rsidRDefault="00E34FBE" w:rsidP="005961D0">
      <w:pPr>
        <w:spacing w:after="0"/>
        <w:rPr>
          <w:noProof/>
        </w:rPr>
      </w:pPr>
    </w:p>
    <w:p w14:paraId="6AB700E2" w14:textId="2435439A" w:rsidR="00CC3D21" w:rsidRDefault="00E84434" w:rsidP="005961D0">
      <w:pPr>
        <w:spacing w:after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8C35E0" wp14:editId="64DB2A69">
                <wp:simplePos x="0" y="0"/>
                <wp:positionH relativeFrom="column">
                  <wp:posOffset>0</wp:posOffset>
                </wp:positionH>
                <wp:positionV relativeFrom="paragraph">
                  <wp:posOffset>3888105</wp:posOffset>
                </wp:positionV>
                <wp:extent cx="4276725" cy="3631565"/>
                <wp:effectExtent l="0" t="0" r="9525" b="698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36315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6284C9" w14:textId="797D44F6" w:rsidR="00E84434" w:rsidRDefault="00E84434" w:rsidP="00E84434">
                            <w:r>
                              <w:rPr>
                                <w:b/>
                                <w:bCs/>
                                <w:noProof/>
                                <w:color w:val="FF00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F844C9E" wp14:editId="4AFE27E2">
                                  <wp:extent cx="4086225" cy="1019175"/>
                                  <wp:effectExtent l="0" t="0" r="9525" b="9525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6225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CB9A7C" w14:textId="560EFF9B" w:rsidR="00E84434" w:rsidRDefault="00E84434" w:rsidP="00E84434">
                            <w:r w:rsidRPr="00E84434">
                              <w:rPr>
                                <w:noProof/>
                              </w:rPr>
                              <w:drawing>
                                <wp:inline distT="0" distB="0" distL="0" distR="0" wp14:anchorId="3882C528" wp14:editId="7908E1D3">
                                  <wp:extent cx="4087495" cy="2317115"/>
                                  <wp:effectExtent l="0" t="0" r="8255" b="6985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7495" cy="23171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C35E0" id="Text Box 34" o:spid="_x0000_s1031" type="#_x0000_t202" style="position:absolute;margin-left:0;margin-top:306.15pt;width:336.75pt;height:285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" fillcolor="white [3201]" stroked="f" strokeweight=".5pt">
                <v:textbox>
                  <w:txbxContent>
                    <w:p w14:paraId="7A6284C9" w14:textId="797D44F6" w:rsidR="00E84434" w:rsidRDefault="00E84434" w:rsidP="00E84434">
                      <w:r>
                        <w:rPr>
                          <w:b/>
                          <w:bCs/>
                          <w:noProof/>
                          <w:color w:val="FF0000"/>
                          <w:sz w:val="28"/>
                          <w:szCs w:val="28"/>
                        </w:rPr>
                        <w:drawing>
                          <wp:inline distT="0" distB="0" distL="0" distR="0" wp14:anchorId="1F844C9E" wp14:editId="4AFE27E2">
                            <wp:extent cx="4086225" cy="1019175"/>
                            <wp:effectExtent l="0" t="0" r="9525" b="9525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6225" cy="1019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CB9A7C" w14:textId="560EFF9B" w:rsidR="00E84434" w:rsidRDefault="00E84434" w:rsidP="00E84434">
                      <w:r w:rsidRPr="00E84434">
                        <w:rPr>
                          <w:noProof/>
                        </w:rPr>
                        <w:drawing>
                          <wp:inline distT="0" distB="0" distL="0" distR="0" wp14:anchorId="3882C528" wp14:editId="7908E1D3">
                            <wp:extent cx="4087495" cy="2317115"/>
                            <wp:effectExtent l="0" t="0" r="8255" b="6985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7495" cy="23171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C3D21">
        <w:rPr>
          <w:noProof/>
        </w:rPr>
        <mc:AlternateContent>
          <mc:Choice Requires="wpc">
            <w:drawing>
              <wp:inline distT="0" distB="0" distL="0" distR="0" wp14:anchorId="4851E507" wp14:editId="6430546B">
                <wp:extent cx="4400550" cy="3724275"/>
                <wp:effectExtent l="0" t="0" r="0" b="9525"/>
                <wp:docPr id="29" name="Canvas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7" name="Picture 27" descr="Graphical user interfac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8100"/>
                            <a:ext cx="44005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" name="Text Box 28"/>
                        <wps:cNvSpPr txBox="1"/>
                        <wps:spPr>
                          <a:xfrm>
                            <a:off x="66675" y="1343025"/>
                            <a:ext cx="4200525" cy="23812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82C9FD8" w14:textId="6B3A9808" w:rsidR="00FE334C" w:rsidRPr="00FE334C" w:rsidRDefault="00FE334C" w:rsidP="00CC3D21">
                              <w:pP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FE334C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Dear Friend,</w:t>
                              </w:r>
                            </w:p>
                            <w:p w14:paraId="7A38501E" w14:textId="0FB6F047" w:rsidR="00CC3D21" w:rsidRPr="00CC3D21" w:rsidRDefault="00FE334C" w:rsidP="00CC3D21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You have been struggling to gain recovery from nicotine.</w:t>
                              </w:r>
                            </w:p>
                            <w:p w14:paraId="5D6690AC" w14:textId="6AF4EB4B" w:rsidR="00CC3D21" w:rsidRPr="00CC3D21" w:rsidRDefault="00FE334C" w:rsidP="00CC3D21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I care about you . . . I can help you quit . . . Start Living!</w:t>
                              </w:r>
                            </w:p>
                            <w:p w14:paraId="352DC9FE" w14:textId="4204CE7D" w:rsidR="00CC3D21" w:rsidRPr="009A7744" w:rsidRDefault="00CC3D21" w:rsidP="00CC3D21">
                              <w:pPr>
                                <w:rPr>
                                  <w:rFonts w:ascii="Arial Nova" w:hAnsi="Arial Nova"/>
                                  <w:b/>
                                  <w:bCs/>
                                </w:rPr>
                              </w:pPr>
                              <w:r w:rsidRPr="009A7744">
                                <w:rPr>
                                  <w:rFonts w:ascii="Arial Nova" w:hAnsi="Arial Nova"/>
                                  <w:b/>
                                  <w:bCs/>
                                </w:rPr>
                                <w:t>Come to a Workshop at -- 1700 Lyndhurst Rd, Waynesboro</w:t>
                              </w:r>
                            </w:p>
                            <w:p w14:paraId="27B833B9" w14:textId="77585831" w:rsidR="00FE334C" w:rsidRPr="00FE334C" w:rsidRDefault="00FE334C" w:rsidP="00CC3D21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The 7</w:t>
                              </w: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</w:rPr>
                                <w:t>th</w:t>
                              </w:r>
                              <w:r w:rsidRPr="00FE334C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Day Adventist Church Fellowship Hall, (lower level)</w:t>
                              </w:r>
                            </w:p>
                            <w:p w14:paraId="0963644F" w14:textId="70F8B14E" w:rsidR="00FE334C" w:rsidRPr="00FE334C" w:rsidRDefault="00CC3D21" w:rsidP="00CC3D21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When:</w:t>
                              </w:r>
                              <w:r w:rsidRPr="00CC3D21">
                                <w:rPr>
                                  <w:sz w:val="24"/>
                                  <w:szCs w:val="24"/>
                                </w:rPr>
                                <w:t xml:space="preserve"> __________________    </w:t>
                              </w:r>
                              <w:r w:rsidRPr="00CC3D21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I’ll meet you there!</w:t>
                              </w:r>
                              <w:r w:rsidR="00FE334C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br/>
                              </w:r>
                            </w:p>
                            <w:p w14:paraId="101443AD" w14:textId="77777777" w:rsidR="00CC3D21" w:rsidRDefault="00CC3D21" w:rsidP="00CC3D21">
                              <w:r w:rsidRPr="00CC3D21">
                                <w:rPr>
                                  <w:b/>
                                  <w:bCs/>
                                </w:rPr>
                                <w:t>Contact:</w:t>
                              </w:r>
                              <w:r>
                                <w:t xml:space="preserve"> ______________________ </w:t>
                              </w:r>
                              <w:r w:rsidRPr="00CC3D21">
                                <w:rPr>
                                  <w:b/>
                                  <w:bCs/>
                                </w:rPr>
                                <w:t>Phone:</w:t>
                              </w:r>
                              <w:r>
                                <w:t xml:space="preserve"> __________________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851E507" id="Canvas 29" o:spid="_x0000_s1032" editas="canvas" style="width:346.5pt;height:293.25pt;mso-position-horizontal-relative:char;mso-position-vertical-relative:line" coordsize="44005,372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xp&#10;bmRhIFJvbiBSb3llcgAABZADAAIAAAAUAAAQqJAEAAIAAAAUAAAQvJKRAAIAAAADODQAAJKSAAIA&#10;AAADODQAAOocAAcAAAgMAAAInAAAAAAc6gAAAAg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Dw/eHBhY2tldCBlbmQ9J3cnPz7/2wBDAAcF&#10;BQYFBAcGBQYIBwcIChELCgkJChUPEAwRGBUaGRgVGBcbHichGx0lHRcYIi4iJSgpKywrGiAvMy8q&#10;MicqKyr/2wBDAQcICAoJChQLCxQqHBgcKioqKioqKioqKioqKioqKioqKioqKioqKioqKioqKioq&#10;KioqKioqKioqKioqKioqKir/wAARCACCAZc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">
                <v:shape id="_x0000_s1033" type="#_x0000_t75" style="position:absolute;width:44005;height:37242;visibility:visible;mso-wrap-style:square" filled="t">
                  <v:fill o:detectmouseclick="t"/>
                  <v:path o:connecttype="none"/>
                </v:shape>
                <v:shape id="Picture 27" o:spid="_x0000_s1034" type="#_x0000_t75" alt="Graphical user interface&#10;&#10;Description automatically generated with medium confidence" style="position:absolute;top:381;width:44005;height:12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">
                  <v:imagedata r:id="rId6" o:title="Graphical user interface&#10;&#10;Description automatically generated with medium confidence"/>
                </v:shape>
                <v:shape id="Text Box 28" o:spid="_x0000_s1035" type="#_x0000_t202" style="position:absolute;left:666;top:13430;width:42006;height:23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" fillcolor="white [3201]" stroked="f" strokeweight=".5pt">
                  <v:textbox>
                    <w:txbxContent>
                      <w:p w14:paraId="782C9FD8" w14:textId="6B3A9808" w:rsidR="00FE334C" w:rsidRPr="00FE334C" w:rsidRDefault="00FE334C" w:rsidP="00CC3D21">
                        <w:pPr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FE334C">
                          <w:rPr>
                            <w:b/>
                            <w:bCs/>
                            <w:sz w:val="28"/>
                            <w:szCs w:val="28"/>
                          </w:rPr>
                          <w:t>Dear Friend,</w:t>
                        </w:r>
                      </w:p>
                      <w:p w14:paraId="7A38501E" w14:textId="0FB6F047" w:rsidR="00CC3D21" w:rsidRPr="00CC3D21" w:rsidRDefault="00FE334C" w:rsidP="00CC3D21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You have been struggling to gain recovery from nicotine.</w:t>
                        </w:r>
                      </w:p>
                      <w:p w14:paraId="5D6690AC" w14:textId="6AF4EB4B" w:rsidR="00CC3D21" w:rsidRPr="00CC3D21" w:rsidRDefault="00FE334C" w:rsidP="00CC3D21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I care about you . . . I can help you quit . . . Start Living!</w:t>
                        </w:r>
                      </w:p>
                      <w:p w14:paraId="352DC9FE" w14:textId="4204CE7D" w:rsidR="00CC3D21" w:rsidRPr="009A7744" w:rsidRDefault="00CC3D21" w:rsidP="00CC3D21">
                        <w:pPr>
                          <w:rPr>
                            <w:rFonts w:ascii="Arial Nova" w:hAnsi="Arial Nova"/>
                            <w:b/>
                            <w:bCs/>
                          </w:rPr>
                        </w:pPr>
                        <w:r w:rsidRPr="009A7744">
                          <w:rPr>
                            <w:rFonts w:ascii="Arial Nova" w:hAnsi="Arial Nova"/>
                            <w:b/>
                            <w:bCs/>
                          </w:rPr>
                          <w:t>Come to a Workshop at -- 1700 Lyndhurst Rd, Waynesboro</w:t>
                        </w:r>
                      </w:p>
                      <w:p w14:paraId="27B833B9" w14:textId="77585831" w:rsidR="00FE334C" w:rsidRPr="00FE334C" w:rsidRDefault="00FE334C" w:rsidP="00CC3D21">
                        <w:pPr>
                          <w:rPr>
                            <w:sz w:val="24"/>
                            <w:szCs w:val="24"/>
                          </w:rPr>
                        </w:pP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</w:rPr>
                          <w:t>The 7</w:t>
                        </w: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Pr="00FE334C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 Day Adventist Church Fellowship Hall, (lower level)</w:t>
                        </w:r>
                      </w:p>
                      <w:p w14:paraId="0963644F" w14:textId="70F8B14E" w:rsidR="00FE334C" w:rsidRPr="00FE334C" w:rsidRDefault="00CC3D21" w:rsidP="00CC3D21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When:</w:t>
                        </w:r>
                        <w:r w:rsidRPr="00CC3D21">
                          <w:rPr>
                            <w:sz w:val="24"/>
                            <w:szCs w:val="24"/>
                          </w:rPr>
                          <w:t xml:space="preserve"> __________________    </w:t>
                        </w:r>
                        <w:r w:rsidRPr="00CC3D21">
                          <w:rPr>
                            <w:b/>
                            <w:bCs/>
                            <w:sz w:val="24"/>
                            <w:szCs w:val="24"/>
                          </w:rPr>
                          <w:t>I’ll meet you there!</w:t>
                        </w:r>
                        <w:r w:rsidR="00FE334C">
                          <w:rPr>
                            <w:b/>
                            <w:bCs/>
                            <w:sz w:val="24"/>
                            <w:szCs w:val="24"/>
                          </w:rPr>
                          <w:br/>
                        </w:r>
                      </w:p>
                      <w:p w14:paraId="101443AD" w14:textId="77777777" w:rsidR="00CC3D21" w:rsidRDefault="00CC3D21" w:rsidP="00CC3D21">
                        <w:r w:rsidRPr="00CC3D21">
                          <w:rPr>
                            <w:b/>
                            <w:bCs/>
                          </w:rPr>
                          <w:t>Contact:</w:t>
                        </w:r>
                        <w:r>
                          <w:t xml:space="preserve"> ______________________ </w:t>
                        </w:r>
                        <w:r w:rsidRPr="00CC3D21">
                          <w:rPr>
                            <w:b/>
                            <w:bCs/>
                          </w:rPr>
                          <w:t>Phone:</w:t>
                        </w:r>
                        <w:r>
                          <w:t xml:space="preserve"> __________________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CC3D21" w:rsidSect="005C44F0">
      <w:pgSz w:w="15840" w:h="12240" w:orient="landscape"/>
      <w:pgMar w:top="432" w:right="432" w:bottom="432" w:left="432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rewNDM3NjGxsLRQ0lEKTi0uzszPAykwrAUAhrArriwAAAA="/>
  </w:docVars>
  <w:rsids>
    <w:rsidRoot w:val="005961D0"/>
    <w:rsid w:val="00273F53"/>
    <w:rsid w:val="003D455B"/>
    <w:rsid w:val="005961D0"/>
    <w:rsid w:val="005C44F0"/>
    <w:rsid w:val="00676CAE"/>
    <w:rsid w:val="009A7744"/>
    <w:rsid w:val="00CC3D21"/>
    <w:rsid w:val="00E34FBE"/>
    <w:rsid w:val="00E84434"/>
    <w:rsid w:val="00FE3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7A5B3"/>
  <w15:chartTrackingRefBased/>
  <w15:docId w15:val="{D67875F3-3A75-4400-AB3A-60218977D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61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on Royer</dc:creator>
  <cp:keywords/>
  <dc:description/>
  <cp:lastModifiedBy>Linda Royer</cp:lastModifiedBy>
  <cp:revision>2</cp:revision>
  <dcterms:created xsi:type="dcterms:W3CDTF">2022-08-31T15:50:00Z</dcterms:created>
  <dcterms:modified xsi:type="dcterms:W3CDTF">2022-08-31T15:50:00Z</dcterms:modified>
</cp:coreProperties>
</file>